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F84443" w14:textId="77777777" w:rsidR="00096BB1" w:rsidRDefault="00096BB1" w:rsidP="00096BB1">
      <w:pPr>
        <w:spacing w:after="0" w:line="240" w:lineRule="auto"/>
        <w:jc w:val="right"/>
      </w:pPr>
      <w:r>
        <w:t>_________________________</w:t>
      </w:r>
    </w:p>
    <w:p w14:paraId="3279F238" w14:textId="396C0876" w:rsidR="003067DE" w:rsidRDefault="00096BB1" w:rsidP="00096BB1">
      <w:pPr>
        <w:spacing w:after="0" w:line="240" w:lineRule="auto"/>
        <w:jc w:val="right"/>
      </w:pPr>
      <w:r>
        <w:t>Chairman Phil Mendelson</w:t>
      </w:r>
    </w:p>
    <w:p w14:paraId="0C140A65" w14:textId="5F05B973" w:rsidR="00096BB1" w:rsidRDefault="00096BB1" w:rsidP="00096BB1">
      <w:pPr>
        <w:spacing w:after="0"/>
      </w:pPr>
    </w:p>
    <w:p w14:paraId="79A85E2B" w14:textId="4BC0C8E3" w:rsidR="00096BB1" w:rsidRDefault="00096BB1" w:rsidP="00096BB1">
      <w:pPr>
        <w:spacing w:after="0"/>
      </w:pPr>
    </w:p>
    <w:p w14:paraId="3DE79823" w14:textId="07B130D8" w:rsidR="00096BB1" w:rsidRDefault="00096BB1" w:rsidP="00096BB1">
      <w:pPr>
        <w:spacing w:after="0"/>
      </w:pPr>
    </w:p>
    <w:p w14:paraId="33AB7AD4" w14:textId="0D1A25EF" w:rsidR="00096BB1" w:rsidRDefault="00096BB1" w:rsidP="00096BB1">
      <w:pPr>
        <w:spacing w:after="0"/>
      </w:pPr>
    </w:p>
    <w:p w14:paraId="3F2E0A35" w14:textId="49D58430" w:rsidR="00096BB1" w:rsidRDefault="00096BB1" w:rsidP="00096BB1">
      <w:pPr>
        <w:spacing w:after="0"/>
      </w:pPr>
    </w:p>
    <w:p w14:paraId="68220D0D" w14:textId="77777777" w:rsidR="00096BB1" w:rsidRDefault="00096BB1" w:rsidP="00096BB1">
      <w:pPr>
        <w:spacing w:after="0"/>
        <w:jc w:val="center"/>
      </w:pPr>
      <w:r>
        <w:t>A BILL</w:t>
      </w:r>
    </w:p>
    <w:p w14:paraId="52382E29" w14:textId="6EBD55E8" w:rsidR="00096BB1" w:rsidRDefault="00096BB1" w:rsidP="00096BB1">
      <w:pPr>
        <w:spacing w:after="0"/>
        <w:jc w:val="center"/>
      </w:pPr>
    </w:p>
    <w:p w14:paraId="709594B2" w14:textId="61D1BA8E" w:rsidR="00096BB1" w:rsidRPr="00096BB1" w:rsidRDefault="00096BB1" w:rsidP="00096BB1">
      <w:pPr>
        <w:spacing w:after="0"/>
      </w:pPr>
      <w:r>
        <w:tab/>
      </w:r>
      <w:r>
        <w:tab/>
      </w:r>
      <w:r>
        <w:tab/>
      </w:r>
      <w:r>
        <w:tab/>
      </w:r>
      <w:r>
        <w:tab/>
      </w:r>
      <w:r>
        <w:tab/>
      </w:r>
      <w:r w:rsidRPr="00096BB1">
        <w:rPr>
          <w:u w:val="single"/>
        </w:rPr>
        <w:tab/>
      </w:r>
      <w:r w:rsidRPr="00096BB1">
        <w:tab/>
      </w:r>
    </w:p>
    <w:p w14:paraId="504FB1A9" w14:textId="77777777" w:rsidR="00096BB1" w:rsidRDefault="00096BB1" w:rsidP="00096BB1">
      <w:pPr>
        <w:spacing w:after="0"/>
        <w:jc w:val="center"/>
      </w:pPr>
    </w:p>
    <w:p w14:paraId="1C5F8746" w14:textId="77777777" w:rsidR="00096BB1" w:rsidRDefault="00096BB1" w:rsidP="00096BB1">
      <w:pPr>
        <w:spacing w:after="0"/>
        <w:jc w:val="center"/>
      </w:pPr>
      <w:r>
        <w:t>IN THE COUNCIL OF THE DISTRICT OF COLUMBIA</w:t>
      </w:r>
    </w:p>
    <w:p w14:paraId="17D54AF8" w14:textId="77777777" w:rsidR="00096BB1" w:rsidRDefault="00096BB1" w:rsidP="00096BB1">
      <w:pPr>
        <w:spacing w:after="0"/>
        <w:jc w:val="center"/>
      </w:pPr>
    </w:p>
    <w:p w14:paraId="6CA9CAF5" w14:textId="77777777" w:rsidR="00096BB1" w:rsidRPr="00102EF9" w:rsidRDefault="00096BB1" w:rsidP="00096BB1">
      <w:pPr>
        <w:spacing w:after="0"/>
        <w:rPr>
          <w:u w:val="single"/>
        </w:rPr>
      </w:pPr>
      <w:r>
        <w:tab/>
      </w:r>
      <w:r>
        <w:tab/>
      </w:r>
      <w:r>
        <w:tab/>
      </w:r>
      <w:r>
        <w:tab/>
      </w:r>
      <w:r>
        <w:tab/>
      </w:r>
      <w:r>
        <w:tab/>
      </w:r>
      <w:r w:rsidRPr="00102EF9">
        <w:rPr>
          <w:u w:val="single"/>
        </w:rPr>
        <w:tab/>
      </w:r>
    </w:p>
    <w:p w14:paraId="48DC020E" w14:textId="77777777" w:rsidR="00096BB1" w:rsidRDefault="00096BB1" w:rsidP="00096BB1">
      <w:pPr>
        <w:spacing w:after="0"/>
        <w:jc w:val="center"/>
      </w:pPr>
    </w:p>
    <w:p w14:paraId="45D36803" w14:textId="56F6EEB6" w:rsidR="00096BB1" w:rsidRDefault="00452FA8" w:rsidP="00EA55EC">
      <w:pPr>
        <w:spacing w:after="0"/>
        <w:ind w:left="720" w:hanging="720"/>
        <w:jc w:val="both"/>
      </w:pPr>
      <w:r w:rsidRPr="00452FA8">
        <w:t xml:space="preserve">To </w:t>
      </w:r>
      <w:r w:rsidR="00EA55EC">
        <w:t xml:space="preserve">exempt from certificate of need review, on an emergency basis, </w:t>
      </w:r>
      <w:r w:rsidR="00EA55EC" w:rsidRPr="00EA55EC">
        <w:t>a nonprofit that specializes in vision screening and provides free di</w:t>
      </w:r>
      <w:bookmarkStart w:id="0" w:name="_GoBack"/>
      <w:bookmarkEnd w:id="0"/>
      <w:r w:rsidR="00EA55EC" w:rsidRPr="00EA55EC">
        <w:t>agnostic services and eyewear to District of Columbia school children and youth</w:t>
      </w:r>
      <w:r w:rsidR="007C2A1D">
        <w:t>.</w:t>
      </w:r>
    </w:p>
    <w:p w14:paraId="7C4A5A3A" w14:textId="77777777" w:rsidR="00452FA8" w:rsidRDefault="00452FA8" w:rsidP="00096BB1">
      <w:pPr>
        <w:spacing w:after="0"/>
        <w:ind w:left="720" w:hanging="720"/>
      </w:pPr>
    </w:p>
    <w:p w14:paraId="5A4A26C3" w14:textId="1870C196" w:rsidR="00096BB1" w:rsidRDefault="00096BB1" w:rsidP="00096BB1">
      <w:pPr>
        <w:spacing w:after="0" w:line="480" w:lineRule="auto"/>
      </w:pPr>
      <w:r>
        <w:tab/>
        <w:t xml:space="preserve">BE IT ENACTED BY THE COUNCIL OF THE DISTRICT OF COLUMBIA, </w:t>
      </w:r>
      <w:proofErr w:type="gramStart"/>
      <w:r>
        <w:t>That</w:t>
      </w:r>
      <w:proofErr w:type="gramEnd"/>
      <w:r>
        <w:t xml:space="preserve"> this act may be cited as the “</w:t>
      </w:r>
      <w:r w:rsidR="00EA55EC">
        <w:t>Children and Youth Vision Screening</w:t>
      </w:r>
      <w:r w:rsidR="002D7671">
        <w:t xml:space="preserve"> Emergency </w:t>
      </w:r>
      <w:r w:rsidR="004873F5" w:rsidRPr="004873F5">
        <w:t xml:space="preserve">Amendment Act of </w:t>
      </w:r>
      <w:r w:rsidR="00EA55EC" w:rsidRPr="004873F5">
        <w:t>20</w:t>
      </w:r>
      <w:r w:rsidR="00EA55EC">
        <w:t>20</w:t>
      </w:r>
      <w:r>
        <w:t>.”</w:t>
      </w:r>
    </w:p>
    <w:p w14:paraId="347619D9" w14:textId="6ED4BBB4" w:rsidR="00452FA8" w:rsidRDefault="00096BB1" w:rsidP="00096BB1">
      <w:pPr>
        <w:spacing w:after="0" w:line="480" w:lineRule="auto"/>
      </w:pPr>
      <w:r>
        <w:tab/>
      </w:r>
      <w:r w:rsidR="00452FA8" w:rsidRPr="00452FA8">
        <w:t xml:space="preserve">Sec. 2. </w:t>
      </w:r>
      <w:r w:rsidR="00EA55EC">
        <w:t xml:space="preserve">Section 8(b) </w:t>
      </w:r>
      <w:r w:rsidR="00452FA8" w:rsidRPr="00452FA8">
        <w:t>The Health Services Planning Program Re-Establishment Act of 1996, effective</w:t>
      </w:r>
      <w:r w:rsidR="00452FA8">
        <w:t xml:space="preserve"> </w:t>
      </w:r>
      <w:r w:rsidR="00452FA8" w:rsidRPr="00452FA8">
        <w:t>April 9, 1997 (D.C. Law 11-191; D.C. Official Code § 44-40</w:t>
      </w:r>
      <w:r w:rsidR="00EA55EC">
        <w:t>7(b)</w:t>
      </w:r>
      <w:r w:rsidR="00452FA8" w:rsidRPr="00452FA8">
        <w:t xml:space="preserve">) is amended as follows: </w:t>
      </w:r>
    </w:p>
    <w:p w14:paraId="6191CDE8" w14:textId="1FE5BE2F" w:rsidR="00EA55EC" w:rsidRDefault="00EA55EC" w:rsidP="00EA55EC">
      <w:pPr>
        <w:spacing w:after="0" w:line="480" w:lineRule="auto"/>
      </w:pPr>
      <w:r>
        <w:tab/>
        <w:t>(a) Paragraph (19) is amended by striking the phrase “by December 31, 2021.” and inserting the phrase “by December 31, 2021; and” in its place.</w:t>
      </w:r>
    </w:p>
    <w:p w14:paraId="319524AF" w14:textId="08A13F4C" w:rsidR="00EA55EC" w:rsidRDefault="00EA55EC" w:rsidP="00EA55EC">
      <w:pPr>
        <w:spacing w:after="0" w:line="480" w:lineRule="auto"/>
      </w:pPr>
      <w:r>
        <w:tab/>
        <w:t>(b) A new paragraph (20) is added to read as follows:</w:t>
      </w:r>
    </w:p>
    <w:p w14:paraId="7231E525" w14:textId="41AD1A87" w:rsidR="00EA55EC" w:rsidRDefault="00EA55EC" w:rsidP="00EA55EC">
      <w:pPr>
        <w:spacing w:after="0" w:line="480" w:lineRule="auto"/>
      </w:pPr>
      <w:r>
        <w:tab/>
      </w:r>
      <w:r>
        <w:tab/>
        <w:t>“(20) The operation of a nonprofit specializing in vision screening and providing free diagnostic services and eyewear to school children and youth in the District of Columbia (“nonprofit”); provided, that the nonprofit has entered into a memorandum of understanding with the local education agency that will be served by the nonprofit.”.</w:t>
      </w:r>
    </w:p>
    <w:p w14:paraId="42ECE21A" w14:textId="34126958" w:rsidR="00923995" w:rsidRDefault="00923995" w:rsidP="002D7671">
      <w:pPr>
        <w:spacing w:after="0" w:line="480" w:lineRule="auto"/>
        <w:ind w:firstLine="720"/>
      </w:pPr>
      <w:r>
        <w:lastRenderedPageBreak/>
        <w:t xml:space="preserve">Sec. </w:t>
      </w:r>
      <w:r w:rsidR="002D7671">
        <w:t>3</w:t>
      </w:r>
      <w:r>
        <w:t>.  Fiscal impact statement.</w:t>
      </w:r>
    </w:p>
    <w:p w14:paraId="73162481" w14:textId="434B82FC" w:rsidR="00096BB1" w:rsidRDefault="00096BB1" w:rsidP="002D7671">
      <w:pPr>
        <w:spacing w:after="0" w:line="480" w:lineRule="auto"/>
        <w:ind w:firstLine="720"/>
      </w:pPr>
      <w:r>
        <w:t>The Council adopts the fiscal impact statement in the committee report as the fiscal impact statement required by section 4a of the General Legislative Procedures Act of 1975, approved October 16, 2006 (120 Stat. 2038; D.C. Official Code § 1-301.47a).</w:t>
      </w:r>
    </w:p>
    <w:p w14:paraId="338360D3" w14:textId="77777777" w:rsidR="00096BB1" w:rsidRDefault="00096BB1" w:rsidP="00096BB1">
      <w:pPr>
        <w:spacing w:after="0" w:line="480" w:lineRule="auto"/>
      </w:pPr>
      <w:r>
        <w:tab/>
        <w:t>Sec. 4. Effective date.</w:t>
      </w:r>
    </w:p>
    <w:p w14:paraId="1F3CF7F0" w14:textId="11CC5A6A" w:rsidR="00096BB1" w:rsidRDefault="00096BB1" w:rsidP="00096BB1">
      <w:pPr>
        <w:spacing w:after="0" w:line="480" w:lineRule="auto"/>
      </w:pPr>
      <w:r>
        <w:tab/>
        <w:t xml:space="preserve"> This act shall take effect following approval by the Mayor (or in the event of a veto by the Mayor, action by the Council to override the veto), and shall remain in effect for no longer than 90 days, as provided for emergency acts of the Council of the District of Columbia in section 412(a) of the District of Columbia Home Rule Act, approved December 24, 1973 (87 Stat. 788; D.C. Official Code § 1-204.12(a)).</w:t>
      </w:r>
    </w:p>
    <w:sectPr w:rsidR="00096BB1" w:rsidSect="00096BB1">
      <w:footerReference w:type="default" r:id="rId6"/>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22B762" w14:textId="77777777" w:rsidR="000B749A" w:rsidRDefault="000B749A" w:rsidP="003F6A67">
      <w:pPr>
        <w:spacing w:after="0" w:line="240" w:lineRule="auto"/>
      </w:pPr>
      <w:r>
        <w:separator/>
      </w:r>
    </w:p>
  </w:endnote>
  <w:endnote w:type="continuationSeparator" w:id="0">
    <w:p w14:paraId="35A41058" w14:textId="77777777" w:rsidR="000B749A" w:rsidRDefault="000B749A" w:rsidP="003F6A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1054156"/>
      <w:docPartObj>
        <w:docPartGallery w:val="Page Numbers (Bottom of Page)"/>
        <w:docPartUnique/>
      </w:docPartObj>
    </w:sdtPr>
    <w:sdtEndPr>
      <w:rPr>
        <w:noProof/>
      </w:rPr>
    </w:sdtEndPr>
    <w:sdtContent>
      <w:p w14:paraId="7E62C301" w14:textId="05295430" w:rsidR="003F6A67" w:rsidRDefault="003F6A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1A9426" w14:textId="77777777" w:rsidR="003F6A67" w:rsidRDefault="003F6A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7218C" w14:textId="77777777" w:rsidR="000B749A" w:rsidRDefault="000B749A" w:rsidP="003F6A67">
      <w:pPr>
        <w:spacing w:after="0" w:line="240" w:lineRule="auto"/>
      </w:pPr>
      <w:r>
        <w:separator/>
      </w:r>
    </w:p>
  </w:footnote>
  <w:footnote w:type="continuationSeparator" w:id="0">
    <w:p w14:paraId="01F43354" w14:textId="77777777" w:rsidR="000B749A" w:rsidRDefault="000B749A" w:rsidP="003F6A6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0MDcwMjEyMrAwNTNS0lEKTi0uzszPAykwrgUAJe6xYywAAAA="/>
  </w:docVars>
  <w:rsids>
    <w:rsidRoot w:val="00096BB1"/>
    <w:rsid w:val="00096BB1"/>
    <w:rsid w:val="000B749A"/>
    <w:rsid w:val="002D7671"/>
    <w:rsid w:val="003067DE"/>
    <w:rsid w:val="003F6A67"/>
    <w:rsid w:val="00452FA8"/>
    <w:rsid w:val="004873F5"/>
    <w:rsid w:val="00581369"/>
    <w:rsid w:val="007C2A1D"/>
    <w:rsid w:val="00831286"/>
    <w:rsid w:val="00923995"/>
    <w:rsid w:val="009C4D4A"/>
    <w:rsid w:val="009E2581"/>
    <w:rsid w:val="00EA5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0F9F4"/>
  <w15:chartTrackingRefBased/>
  <w15:docId w15:val="{664CD737-4CE8-4173-B39E-DA3FAD47F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B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096BB1"/>
  </w:style>
  <w:style w:type="paragraph" w:styleId="Header">
    <w:name w:val="header"/>
    <w:basedOn w:val="Normal"/>
    <w:link w:val="HeaderChar"/>
    <w:uiPriority w:val="99"/>
    <w:unhideWhenUsed/>
    <w:rsid w:val="003F6A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6A67"/>
  </w:style>
  <w:style w:type="paragraph" w:styleId="Footer">
    <w:name w:val="footer"/>
    <w:basedOn w:val="Normal"/>
    <w:link w:val="FooterChar"/>
    <w:uiPriority w:val="99"/>
    <w:unhideWhenUsed/>
    <w:rsid w:val="003F6A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6A67"/>
  </w:style>
  <w:style w:type="paragraph" w:styleId="BalloonText">
    <w:name w:val="Balloon Text"/>
    <w:basedOn w:val="Normal"/>
    <w:link w:val="BalloonTextChar"/>
    <w:uiPriority w:val="99"/>
    <w:semiHidden/>
    <w:unhideWhenUsed/>
    <w:rsid w:val="002D76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767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2</Words>
  <Characters>1668</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Jordan, LeKisha (Council)</cp:lastModifiedBy>
  <cp:revision>2</cp:revision>
  <dcterms:created xsi:type="dcterms:W3CDTF">2020-01-02T16:04:00Z</dcterms:created>
  <dcterms:modified xsi:type="dcterms:W3CDTF">2020-01-02T16:04:00Z</dcterms:modified>
</cp:coreProperties>
</file>